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026EA8" w14:textId="77777777" w:rsidR="00C946F2" w:rsidRPr="00C946F2" w:rsidRDefault="00C946F2" w:rsidP="00C946F2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946F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his was my first attempt at automation testing, and overall, it was a great learning experience. I encountered several challenges along the way, but I was able to resolve most of them successfully with the help of Google and AI tools. While I aimed to achieve 100% accuracy, I understand that perfection is a continuous journey.</w:t>
      </w:r>
    </w:p>
    <w:p w14:paraId="355C0CD5" w14:textId="77777777" w:rsidR="00C946F2" w:rsidRPr="00C946F2" w:rsidRDefault="00C946F2" w:rsidP="00C946F2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946F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One of the major challenges I faced was with </w:t>
      </w:r>
      <w:r w:rsidRPr="00C946F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API testing</w:t>
      </w:r>
      <w:r w:rsidRPr="00C946F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particularly while working with the OpenWeather API. Despite generating multiple API keys, every request resulted in a </w:t>
      </w:r>
      <w:r w:rsidRPr="00C946F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401 Unauthorized</w:t>
      </w:r>
      <w:r w:rsidRPr="00C946F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error. To troubleshoot, I:</w:t>
      </w:r>
    </w:p>
    <w:p w14:paraId="27650D24" w14:textId="77777777" w:rsidR="00C946F2" w:rsidRPr="00C946F2" w:rsidRDefault="00C946F2" w:rsidP="00C946F2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946F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Regenerated the API key multiple times.</w:t>
      </w:r>
    </w:p>
    <w:p w14:paraId="6AB5D5AC" w14:textId="77777777" w:rsidR="00C946F2" w:rsidRPr="00C946F2" w:rsidRDefault="00C946F2" w:rsidP="00C946F2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946F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Ensured the key was correctly implemented in the request.</w:t>
      </w:r>
    </w:p>
    <w:p w14:paraId="5CD31F25" w14:textId="77777777" w:rsidR="00C946F2" w:rsidRPr="00C946F2" w:rsidRDefault="00C946F2" w:rsidP="00C946F2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946F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hecked for activation delays and API access restrictions.</w:t>
      </w:r>
    </w:p>
    <w:p w14:paraId="2A5EAB5B" w14:textId="77777777" w:rsidR="00C946F2" w:rsidRPr="00C946F2" w:rsidRDefault="00C946F2" w:rsidP="00C946F2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946F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ought help from ChatGPT and other online resources.</w:t>
      </w:r>
    </w:p>
    <w:p w14:paraId="0CE07E87" w14:textId="77777777" w:rsidR="00C946F2" w:rsidRPr="00C946F2" w:rsidRDefault="00C946F2" w:rsidP="00C946F2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946F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Unfortunately, the issue remains unresolved, and I was unable to retrieve valid responses from the API. However, I have documented my efforts and approach in my submission.</w:t>
      </w:r>
    </w:p>
    <w:p w14:paraId="20B2D7B4" w14:textId="175A2CCB" w:rsidR="000C13F7" w:rsidRPr="00C946F2" w:rsidRDefault="00C946F2" w:rsidP="00C946F2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946F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I truly hope that my dedication and problem-solving efforts will be recognized. Given the opportunity to work under the supervision of experienced </w:t>
      </w:r>
      <w:r w:rsidRPr="00C946F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SQA Engineers</w:t>
      </w:r>
      <w:r w:rsidRPr="00C946F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, I am confident that I can further enhance my skills and contribute effectively. I look forward to learning and growing in a professional environment.</w:t>
      </w:r>
      <w:r>
        <w:t xml:space="preserve"> </w:t>
      </w:r>
    </w:p>
    <w:sectPr w:rsidR="000C13F7" w:rsidRPr="00C946F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8509AD"/>
    <w:multiLevelType w:val="multilevel"/>
    <w:tmpl w:val="C122C2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3067141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U0MTKwsDA0MTIzNbVU0lEKTi0uzszPAykwrAUA8emkdCwAAAA="/>
  </w:docVars>
  <w:rsids>
    <w:rsidRoot w:val="00097CE2"/>
    <w:rsid w:val="00097CE2"/>
    <w:rsid w:val="000C13F7"/>
    <w:rsid w:val="002222B7"/>
    <w:rsid w:val="00407B4C"/>
    <w:rsid w:val="005576B7"/>
    <w:rsid w:val="007D6B8E"/>
    <w:rsid w:val="00815349"/>
    <w:rsid w:val="009201F0"/>
    <w:rsid w:val="00BE393C"/>
    <w:rsid w:val="00C946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A6CFA2"/>
  <w15:chartTrackingRefBased/>
  <w15:docId w15:val="{65552E77-3274-492B-9DDA-54C8DEFCAE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97CE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97CE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97CE2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97CE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97CE2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97CE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97CE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97CE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97CE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97CE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97CE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97CE2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97CE2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97CE2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97CE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97CE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97CE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97CE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97CE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97CE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97CE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97CE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97CE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97CE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97CE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97CE2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97CE2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97CE2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97CE2"/>
    <w:rPr>
      <w:b/>
      <w:bCs/>
      <w:smallCaps/>
      <w:color w:val="2F5496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C946F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Strong">
    <w:name w:val="Strong"/>
    <w:basedOn w:val="DefaultParagraphFont"/>
    <w:uiPriority w:val="22"/>
    <w:qFormat/>
    <w:rsid w:val="00C946F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2737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86</Words>
  <Characters>1061</Characters>
  <Application>Microsoft Office Word</Application>
  <DocSecurity>0</DocSecurity>
  <Lines>8</Lines>
  <Paragraphs>2</Paragraphs>
  <ScaleCrop>false</ScaleCrop>
  <Company/>
  <LinksUpToDate>false</LinksUpToDate>
  <CharactersWithSpaces>1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923330033537</dc:creator>
  <cp:keywords/>
  <dc:description/>
  <cp:lastModifiedBy>923330033537</cp:lastModifiedBy>
  <cp:revision>2</cp:revision>
  <dcterms:created xsi:type="dcterms:W3CDTF">2025-03-08T21:14:00Z</dcterms:created>
  <dcterms:modified xsi:type="dcterms:W3CDTF">2025-03-08T21:23:00Z</dcterms:modified>
</cp:coreProperties>
</file>